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19733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221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11787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21615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79738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24804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02093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0705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07391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57210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61258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50392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55837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27648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05245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78115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011787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56858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89130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90952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87615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047602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78007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89130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79538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81266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69789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45874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54626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8929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03688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20935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74731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014907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овлев Максим Андреевич НПИбд-01-22</dc:creator>
  <dc:language>ru-RU</dc:language>
  <cp:keywords/>
  <dcterms:created xsi:type="dcterms:W3CDTF">2023-03-20T09:57:23Z</dcterms:created>
  <dcterms:modified xsi:type="dcterms:W3CDTF">2023-03-20T09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